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7584C98B" w:rsidR="00EB0CF0" w:rsidRPr="00080EAE" w:rsidRDefault="00904983" w:rsidP="00857D2E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4D176" wp14:editId="3EFAF291">
                <wp:simplePos x="0" y="0"/>
                <wp:positionH relativeFrom="column">
                  <wp:posOffset>771525</wp:posOffset>
                </wp:positionH>
                <wp:positionV relativeFrom="paragraph">
                  <wp:posOffset>82549</wp:posOffset>
                </wp:positionV>
                <wp:extent cx="5734050" cy="1285875"/>
                <wp:effectExtent l="0" t="0" r="19050" b="28575"/>
                <wp:wrapNone/>
                <wp:docPr id="81630743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12858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72F7F" id="Rectangle 6" o:spid="_x0000_s1026" style="position:absolute;margin-left:60.75pt;margin-top:6.5pt;width:451.5pt;height:101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" filled="f" strokecolor="black [3200]" strokeweight="1pt"/>
            </w:pict>
          </mc:Fallback>
        </mc:AlternateContent>
      </w:r>
    </w:p>
    <w:p w14:paraId="0EACCB8B" w14:textId="3F430F18" w:rsidR="00EB0CF0" w:rsidRDefault="000703F3" w:rsidP="00857D2E">
      <w:pPr>
        <w:rPr>
          <w:rFonts w:ascii="Arial" w:hAnsi="Arial" w:cs="Arial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 w:rsidRPr="00080EAE">
        <w:rPr>
          <w:rFonts w:ascii="Arial" w:hAnsi="Arial" w:cs="Arial"/>
          <w:sz w:val="18"/>
          <w:szCs w:val="18"/>
        </w:rPr>
        <w:t>Date:</w:t>
      </w:r>
      <w:r w:rsidR="00904983" w:rsidRPr="00080EAE">
        <w:rPr>
          <w:rFonts w:ascii="Arial" w:hAnsi="Arial" w:cs="Arial"/>
          <w:sz w:val="18"/>
          <w:szCs w:val="18"/>
        </w:rPr>
        <w:tab/>
      </w:r>
      <w:r w:rsidR="0085188F">
        <w:rPr>
          <w:rFonts w:ascii="Arial" w:hAnsi="Arial" w:cs="Arial"/>
          <w:sz w:val="18"/>
          <w:szCs w:val="18"/>
        </w:rPr>
        <w:t>DatePlaceholder</w:t>
      </w:r>
    </w:p>
    <w:p w14:paraId="342CF283" w14:textId="77777777" w:rsidR="00904983" w:rsidRDefault="00904983" w:rsidP="00857D2E">
      <w:pPr>
        <w:rPr>
          <w:rFonts w:ascii="Arial" w:hAnsi="Arial" w:cs="Arial"/>
          <w:sz w:val="18"/>
          <w:szCs w:val="18"/>
        </w:rPr>
      </w:pPr>
    </w:p>
    <w:p w14:paraId="3CA6B6D6" w14:textId="036D3264" w:rsidR="00904983" w:rsidRPr="00904983" w:rsidRDefault="00904983" w:rsidP="00857D2E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t>Time:</w:t>
      </w:r>
      <w:r w:rsidRPr="00080EAE">
        <w:rPr>
          <w:rFonts w:ascii="Arial" w:hAnsi="Arial" w:cs="Arial"/>
          <w:sz w:val="18"/>
          <w:szCs w:val="18"/>
        </w:rPr>
        <w:tab/>
      </w:r>
      <w:r w:rsidR="0085188F">
        <w:rPr>
          <w:rFonts w:ascii="Arial" w:hAnsi="Arial" w:cs="Arial"/>
          <w:sz w:val="18"/>
          <w:szCs w:val="18"/>
        </w:rPr>
        <w:t>TimePlaceholder</w:t>
      </w:r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022728CC" w14:textId="77777777" w:rsidR="00390415" w:rsidRDefault="00904983" w:rsidP="00904983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ront page</w:t>
      </w:r>
      <w:r w:rsidRPr="009E3BEF">
        <w:rPr>
          <w:rFonts w:ascii="Arial" w:hAnsi="Arial" w:cs="Arial"/>
          <w:b/>
          <w:sz w:val="18"/>
          <w:szCs w:val="18"/>
        </w:rPr>
        <w:t xml:space="preserve"> completed</w:t>
      </w:r>
      <w:r>
        <w:rPr>
          <w:rFonts w:ascii="Arial" w:hAnsi="Arial" w:cs="Arial"/>
          <w:sz w:val="18"/>
          <w:szCs w:val="18"/>
        </w:rPr>
        <w:t xml:space="preserve">:    </w:t>
      </w:r>
      <w:r w:rsidR="00AE03A9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18"/>
          <w:szCs w:val="18"/>
        </w:rPr>
        <w:t xml:space="preserve">On admission </w:t>
      </w:r>
      <w:r>
        <w:rPr>
          <w:rFonts w:ascii="Arial" w:hAnsi="Arial" w:cs="Arial"/>
          <w:sz w:val="18"/>
          <w:szCs w:val="18"/>
        </w:rPr>
        <w:tab/>
      </w:r>
      <w:r w:rsidR="00AE03A9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18"/>
          <w:szCs w:val="18"/>
        </w:rPr>
        <w:t xml:space="preserve">During rounds </w:t>
      </w:r>
      <w:r>
        <w:rPr>
          <w:rFonts w:ascii="Arial" w:hAnsi="Arial" w:cs="Arial"/>
          <w:sz w:val="18"/>
          <w:szCs w:val="18"/>
        </w:rPr>
        <w:tab/>
      </w:r>
      <w:r w:rsidR="00AE03A9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18"/>
          <w:szCs w:val="18"/>
        </w:rPr>
        <w:t>After Rounds</w:t>
      </w:r>
      <w:r w:rsidRPr="00080EA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</w:t>
      </w:r>
      <w:r w:rsidR="00AE03A9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18"/>
          <w:szCs w:val="18"/>
        </w:rPr>
        <w:t xml:space="preserve">Just prior to intubation                 </w:t>
      </w:r>
    </w:p>
    <w:p w14:paraId="2F5FD5EF" w14:textId="58D5745A" w:rsidR="00904983" w:rsidRDefault="00AE03A9" w:rsidP="00904983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 w:rsidRPr="00AB6F6C">
        <w:rPr>
          <w:rFonts w:ascii="Arial" w:hAnsi="Arial" w:cs="Arial"/>
          <w:b/>
        </w:rPr>
        <w:t></w:t>
      </w:r>
      <w:r w:rsidR="00904983">
        <w:rPr>
          <w:rFonts w:ascii="Arial" w:hAnsi="Arial" w:cs="Arial"/>
          <w:sz w:val="18"/>
          <w:szCs w:val="18"/>
        </w:rPr>
        <w:t xml:space="preserve">After intubation  </w:t>
      </w:r>
      <w:r w:rsidRPr="00AB6F6C">
        <w:rPr>
          <w:rFonts w:ascii="Arial" w:hAnsi="Arial" w:cs="Arial"/>
          <w:b/>
        </w:rPr>
        <w:t></w:t>
      </w:r>
      <w:r w:rsidR="00904983" w:rsidRPr="00FC5396">
        <w:rPr>
          <w:rFonts w:ascii="Arial" w:hAnsi="Arial" w:cs="Arial"/>
          <w:sz w:val="18"/>
          <w:szCs w:val="18"/>
        </w:rPr>
        <w:t>Prior to Extubation</w:t>
      </w:r>
      <w:r w:rsidR="00904983">
        <w:rPr>
          <w:rFonts w:ascii="Arial" w:hAnsi="Arial" w:cs="Arial"/>
          <w:sz w:val="18"/>
          <w:szCs w:val="18"/>
        </w:rPr>
        <w:t xml:space="preserve">   </w:t>
      </w:r>
    </w:p>
    <w:p w14:paraId="0DC7DF78" w14:textId="2DEB9939" w:rsidR="00BE0F1E" w:rsidRPr="00904983" w:rsidRDefault="00904983" w:rsidP="00904983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By</w:t>
      </w:r>
      <w:r w:rsidR="0085188F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r w:rsidR="0085188F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DocumenterPlaceholder</w:t>
      </w:r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20EE07A7" w14:textId="77777777" w:rsidR="00AD097F" w:rsidRDefault="00AD097F" w:rsidP="00A6135A">
      <w:pPr>
        <w:jc w:val="center"/>
        <w:rPr>
          <w:rFonts w:ascii="Arial" w:hAnsi="Arial" w:cs="Arial"/>
          <w:sz w:val="18"/>
          <w:szCs w:val="18"/>
        </w:rPr>
      </w:pPr>
    </w:p>
    <w:p w14:paraId="15261F10" w14:textId="3E781C9A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>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CB124DA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02DF86C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7"/>
        <w:gridCol w:w="8010"/>
        <w:gridCol w:w="833"/>
      </w:tblGrid>
      <w:tr w:rsidR="0085188F" w:rsidRPr="009E3BEF" w14:paraId="44D9558B" w14:textId="77777777" w:rsidTr="0085188F">
        <w:trPr>
          <w:cantSplit/>
          <w:trHeight w:val="144"/>
        </w:trPr>
        <w:tc>
          <w:tcPr>
            <w:tcW w:w="1687" w:type="dxa"/>
            <w:vMerge w:val="restart"/>
          </w:tcPr>
          <w:p w14:paraId="54415F7F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8010" w:type="dxa"/>
            <w:tcBorders>
              <w:bottom w:val="single" w:sz="4" w:space="0" w:color="auto"/>
            </w:tcBorders>
            <w:vAlign w:val="center"/>
          </w:tcPr>
          <w:p w14:paraId="6AF96C9E" w14:textId="77777777" w:rsidR="0085188F" w:rsidRPr="009E3BE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istory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vAlign w:val="center"/>
          </w:tcPr>
          <w:p w14:paraId="1F381062" w14:textId="0C6AEF3F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7F4B277B" w14:textId="77777777" w:rsidTr="0085188F">
        <w:trPr>
          <w:cantSplit/>
          <w:trHeight w:val="144"/>
        </w:trPr>
        <w:tc>
          <w:tcPr>
            <w:tcW w:w="1687" w:type="dxa"/>
            <w:vMerge/>
            <w:tcBorders>
              <w:bottom w:val="single" w:sz="4" w:space="0" w:color="auto"/>
            </w:tcBorders>
          </w:tcPr>
          <w:p w14:paraId="60B39C72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vAlign w:val="center"/>
          </w:tcPr>
          <w:p w14:paraId="6585B148" w14:textId="77777777" w:rsidR="0085188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>
              <w:rPr>
                <w:rFonts w:ascii="Arial" w:hAnsi="Arial" w:cs="Arial"/>
                <w:bCs/>
                <w:sz w:val="20"/>
                <w:szCs w:val="20"/>
              </w:rPr>
              <w:t>? (e.g. small mouth, small jaw, large tongue, or short neck)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vAlign w:val="center"/>
          </w:tcPr>
          <w:p w14:paraId="6EB70BC3" w14:textId="41DA7A72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0F28DA86" w14:textId="77777777" w:rsidTr="0085188F">
        <w:trPr>
          <w:cantSplit/>
          <w:trHeight w:val="144"/>
        </w:trPr>
        <w:tc>
          <w:tcPr>
            <w:tcW w:w="1687" w:type="dxa"/>
            <w:vMerge w:val="restart"/>
            <w:shd w:val="clear" w:color="auto" w:fill="DBE5F1"/>
          </w:tcPr>
          <w:p w14:paraId="01368C67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4B5027E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F2D62A8" w14:textId="77777777" w:rsidR="0085188F" w:rsidRPr="009E3BE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7A063FD" w14:textId="6B8AFD9D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6714A915" w14:textId="77777777" w:rsidTr="0085188F">
        <w:trPr>
          <w:cantSplit/>
          <w:trHeight w:val="144"/>
        </w:trPr>
        <w:tc>
          <w:tcPr>
            <w:tcW w:w="1687" w:type="dxa"/>
            <w:vMerge/>
            <w:shd w:val="clear" w:color="auto" w:fill="DBE5F1"/>
          </w:tcPr>
          <w:p w14:paraId="2D53F297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88E4F45" w14:textId="77777777" w:rsidR="0085188F" w:rsidRDefault="0085188F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61CB9E8" w14:textId="2FC24EC6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4CA78E31" w14:textId="77777777" w:rsidTr="0085188F">
        <w:trPr>
          <w:cantSplit/>
          <w:trHeight w:val="144"/>
        </w:trPr>
        <w:tc>
          <w:tcPr>
            <w:tcW w:w="1687" w:type="dxa"/>
            <w:vMerge/>
            <w:shd w:val="clear" w:color="auto" w:fill="DBE5F1"/>
          </w:tcPr>
          <w:p w14:paraId="1EA7867D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shd w:val="clear" w:color="auto" w:fill="DBE5F1"/>
            <w:vAlign w:val="center"/>
          </w:tcPr>
          <w:p w14:paraId="1BDF268E" w14:textId="77777777" w:rsidR="0085188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833" w:type="dxa"/>
            <w:shd w:val="clear" w:color="auto" w:fill="DBE5F1"/>
            <w:vAlign w:val="center"/>
          </w:tcPr>
          <w:p w14:paraId="7E2E2DFF" w14:textId="6F297E9B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0B171A7A" w14:textId="77777777" w:rsidTr="0085188F">
        <w:trPr>
          <w:cantSplit/>
          <w:trHeight w:val="144"/>
        </w:trPr>
        <w:tc>
          <w:tcPr>
            <w:tcW w:w="1687" w:type="dxa"/>
            <w:vMerge/>
            <w:shd w:val="clear" w:color="auto" w:fill="DBE5F1"/>
          </w:tcPr>
          <w:p w14:paraId="5306BFB2" w14:textId="77777777" w:rsidR="0085188F" w:rsidRPr="00D85C47" w:rsidRDefault="0085188F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4F4FDF5" w14:textId="77777777" w:rsidR="0085188F" w:rsidRDefault="0085188F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FDA0C50" w14:textId="417CEA69" w:rsidR="0085188F" w:rsidRPr="009E3BEF" w:rsidRDefault="0085188F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105F83C1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0B4D8C00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900855C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6408FE73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48166E6C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970D9D" w14:textId="43EC6039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1E62809A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BD746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BE4D650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64FE7342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10988DA9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>Glidescope</w:t>
      </w:r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477F4856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7906F111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1A5B139C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330C1A05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724EFD31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5B5436A9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48C1E6F5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917688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3F7CFECC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3947A536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at:_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0C99DEF0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060A5A42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56354AE0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1DABB8E1" w14:textId="4D38AAD9" w:rsidR="00090C92" w:rsidRDefault="000703F3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1C3C37E2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9EE30A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FE03EB7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38D2EE6A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0F111C9F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1E83B783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SOAP (e.g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B69244D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Goal </w:t>
      </w:r>
      <w:r w:rsidRPr="00452411">
        <w:rPr>
          <w:rFonts w:ascii="Arial" w:hAnsi="Arial" w:cs="Arial"/>
          <w:b/>
          <w:sz w:val="20"/>
          <w:szCs w:val="20"/>
        </w:rPr>
        <w:t xml:space="preserve"> _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B744D" id="Text Box 46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6FEF87" w14:textId="77777777" w:rsidR="001B488A" w:rsidRDefault="001B488A">
      <w:r>
        <w:separator/>
      </w:r>
    </w:p>
  </w:endnote>
  <w:endnote w:type="continuationSeparator" w:id="0">
    <w:p w14:paraId="58DEFF70" w14:textId="77777777" w:rsidR="001B488A" w:rsidRDefault="001B4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1E80FD" w14:textId="77777777" w:rsidR="001B488A" w:rsidRDefault="001B488A">
      <w:r>
        <w:separator/>
      </w:r>
    </w:p>
  </w:footnote>
  <w:footnote w:type="continuationSeparator" w:id="0">
    <w:p w14:paraId="1B4A0215" w14:textId="77777777" w:rsidR="001B488A" w:rsidRDefault="001B4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091971">
    <w:abstractNumId w:val="1"/>
  </w:num>
  <w:num w:numId="2" w16cid:durableId="447622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kwrwUAB8vzvCwAAAA="/>
  </w:docVars>
  <w:rsids>
    <w:rsidRoot w:val="00EB0CF0"/>
    <w:rsid w:val="00006E10"/>
    <w:rsid w:val="00027605"/>
    <w:rsid w:val="00027B66"/>
    <w:rsid w:val="000335E0"/>
    <w:rsid w:val="00035530"/>
    <w:rsid w:val="00044D27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5078"/>
    <w:rsid w:val="00137F90"/>
    <w:rsid w:val="00157729"/>
    <w:rsid w:val="0016240F"/>
    <w:rsid w:val="00172935"/>
    <w:rsid w:val="00184A50"/>
    <w:rsid w:val="001A00E0"/>
    <w:rsid w:val="001A500D"/>
    <w:rsid w:val="001A5EA7"/>
    <w:rsid w:val="001B488A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E2F2C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90415"/>
    <w:rsid w:val="003A268E"/>
    <w:rsid w:val="003A6E84"/>
    <w:rsid w:val="003A7D91"/>
    <w:rsid w:val="003B6DF0"/>
    <w:rsid w:val="003B79D6"/>
    <w:rsid w:val="003C2D67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207A4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77D5C"/>
    <w:rsid w:val="00684DA1"/>
    <w:rsid w:val="006857F9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66848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3EE8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188F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4983"/>
    <w:rsid w:val="00905009"/>
    <w:rsid w:val="00906B13"/>
    <w:rsid w:val="0091134B"/>
    <w:rsid w:val="00930783"/>
    <w:rsid w:val="00937974"/>
    <w:rsid w:val="009401D0"/>
    <w:rsid w:val="00947B68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097F"/>
    <w:rsid w:val="00AD7957"/>
    <w:rsid w:val="00AE03A9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16C97"/>
    <w:rsid w:val="00C21DA5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4519"/>
    <w:rsid w:val="00CB6C81"/>
    <w:rsid w:val="00CD00FA"/>
    <w:rsid w:val="00CD51C1"/>
    <w:rsid w:val="00CE35A2"/>
    <w:rsid w:val="00CE37E8"/>
    <w:rsid w:val="00D06042"/>
    <w:rsid w:val="00D1294E"/>
    <w:rsid w:val="00D3072D"/>
    <w:rsid w:val="00D526F7"/>
    <w:rsid w:val="00D74258"/>
    <w:rsid w:val="00D75DDD"/>
    <w:rsid w:val="00D762CF"/>
    <w:rsid w:val="00D77710"/>
    <w:rsid w:val="00D7777F"/>
    <w:rsid w:val="00D85C47"/>
    <w:rsid w:val="00D97F79"/>
    <w:rsid w:val="00DB51B8"/>
    <w:rsid w:val="00DC3D05"/>
    <w:rsid w:val="00DC4F10"/>
    <w:rsid w:val="00DC4F28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47004"/>
    <w:rsid w:val="00E54EA7"/>
    <w:rsid w:val="00E77F32"/>
    <w:rsid w:val="00E844D1"/>
    <w:rsid w:val="00E85C68"/>
    <w:rsid w:val="00EB0CF0"/>
    <w:rsid w:val="00EB4718"/>
    <w:rsid w:val="00EC01CD"/>
    <w:rsid w:val="00EC44CB"/>
    <w:rsid w:val="00EC46F8"/>
    <w:rsid w:val="00ED5CC5"/>
    <w:rsid w:val="00ED61AD"/>
    <w:rsid w:val="00EE2046"/>
    <w:rsid w:val="00EE2C6A"/>
    <w:rsid w:val="00EE2EA8"/>
    <w:rsid w:val="00EE2FB1"/>
    <w:rsid w:val="00EF718A"/>
    <w:rsid w:val="00F06BC2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06BC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7</cp:revision>
  <cp:lastPrinted>2018-01-30T14:35:00Z</cp:lastPrinted>
  <dcterms:created xsi:type="dcterms:W3CDTF">2024-10-09T13:23:00Z</dcterms:created>
  <dcterms:modified xsi:type="dcterms:W3CDTF">2024-10-09T14:26:00Z</dcterms:modified>
</cp:coreProperties>
</file>